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66664CD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7D9F2E98" w14:textId="4FDEE2E4" w:rsidR="00835177" w:rsidRDefault="0083517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835177">
        <w:rPr>
          <w:b w:val="0"/>
          <w:bCs w:val="0"/>
          <w:color w:val="444444"/>
          <w:spacing w:val="3"/>
          <w:highlight w:val="yellow"/>
        </w:rPr>
        <w:t>SELECT RTRIM(FIRST_NAME) FROM Worker_table ;</w:t>
      </w:r>
    </w:p>
    <w:p w14:paraId="063DFAB2" w14:textId="0D232A54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191B90B7" w14:textId="054AB5ED" w:rsidR="00617E6E" w:rsidRPr="00617E6E" w:rsidRDefault="00617E6E" w:rsidP="00136658">
      <w:pPr>
        <w:pStyle w:val="NoSpacing"/>
        <w:rPr>
          <w:b/>
          <w:bCs/>
          <w:highlight w:val="yellow"/>
        </w:rPr>
      </w:pPr>
      <w:r>
        <w:t xml:space="preserve">Ans. </w:t>
      </w:r>
      <w:r w:rsidRPr="00617E6E">
        <w:rPr>
          <w:highlight w:val="yellow"/>
        </w:rPr>
        <w:t>SELECT (DICTINCT(LEN(DEPARTMENT))</w:t>
      </w:r>
    </w:p>
    <w:p w14:paraId="23EE97FE" w14:textId="2E1ED70F" w:rsidR="00617E6E" w:rsidRDefault="00617E6E" w:rsidP="00136658">
      <w:pPr>
        <w:pStyle w:val="NoSpacing"/>
      </w:pPr>
      <w:r w:rsidRPr="00617E6E">
        <w:rPr>
          <w:highlight w:val="yellow"/>
        </w:rPr>
        <w:t xml:space="preserve">         FROM Worker_table ;</w:t>
      </w:r>
    </w:p>
    <w:p w14:paraId="702D3542" w14:textId="11612AE0" w:rsidR="009A4005" w:rsidRDefault="009A4005" w:rsidP="00136658">
      <w:pPr>
        <w:pStyle w:val="NoSpacing"/>
      </w:pPr>
    </w:p>
    <w:p w14:paraId="57B69DA1" w14:textId="77777777" w:rsidR="009A4005" w:rsidRDefault="009A4005" w:rsidP="00136658">
      <w:pPr>
        <w:pStyle w:val="NoSpacing"/>
        <w:rPr>
          <w:b/>
          <w:bCs/>
        </w:rPr>
      </w:pPr>
    </w:p>
    <w:p w14:paraId="4967D2CA" w14:textId="669A1911" w:rsidR="00177904" w:rsidRDefault="006B2A37" w:rsidP="001366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46D557D3" w14:textId="0F25CD46" w:rsidR="00136658" w:rsidRPr="009A4005" w:rsidRDefault="00136658" w:rsidP="00136658">
      <w:pPr>
        <w:pStyle w:val="NoSpacing"/>
        <w:rPr>
          <w:highlight w:val="yellow"/>
        </w:rPr>
      </w:pPr>
      <w:r>
        <w:t xml:space="preserve">Ans.    </w:t>
      </w:r>
      <w:r w:rsidRPr="009A4005">
        <w:rPr>
          <w:highlight w:val="yellow"/>
        </w:rPr>
        <w:t>SELECT * FROM</w:t>
      </w:r>
    </w:p>
    <w:p w14:paraId="40C085CE" w14:textId="6C0284F7" w:rsidR="00136658" w:rsidRPr="009A4005" w:rsidRDefault="00136658" w:rsidP="00136658">
      <w:pPr>
        <w:pStyle w:val="NoSpacing"/>
        <w:rPr>
          <w:highlight w:val="yellow"/>
        </w:rPr>
      </w:pPr>
      <w:r w:rsidRPr="009A4005">
        <w:rPr>
          <w:highlight w:val="yellow"/>
        </w:rPr>
        <w:t xml:space="preserve">            (SELECT *, </w:t>
      </w:r>
    </w:p>
    <w:p w14:paraId="4D5B4F24" w14:textId="1167A83A" w:rsidR="00136658" w:rsidRPr="009A4005" w:rsidRDefault="00136658" w:rsidP="00136658">
      <w:pPr>
        <w:pStyle w:val="NoSpacing"/>
        <w:rPr>
          <w:highlight w:val="yellow"/>
        </w:rPr>
      </w:pPr>
      <w:r w:rsidRPr="009A4005">
        <w:rPr>
          <w:highlight w:val="yellow"/>
        </w:rPr>
        <w:t xml:space="preserve">            ROW_NUMBER() </w:t>
      </w:r>
      <w:r w:rsidR="007751F0">
        <w:rPr>
          <w:highlight w:val="yellow"/>
        </w:rPr>
        <w:t xml:space="preserve"> </w:t>
      </w:r>
      <w:r w:rsidRPr="009A4005">
        <w:rPr>
          <w:highlight w:val="yellow"/>
        </w:rPr>
        <w:t xml:space="preserve">OVER(ORDER BY </w:t>
      </w:r>
      <w:r w:rsidR="00294E0F">
        <w:rPr>
          <w:highlight w:val="yellow"/>
        </w:rPr>
        <w:t xml:space="preserve"> salary </w:t>
      </w:r>
      <w:r w:rsidRPr="009A4005">
        <w:rPr>
          <w:highlight w:val="yellow"/>
        </w:rPr>
        <w:t xml:space="preserve">DESC) AS </w:t>
      </w:r>
      <w:r w:rsidR="00294E0F">
        <w:rPr>
          <w:highlight w:val="yellow"/>
        </w:rPr>
        <w:t xml:space="preserve"> row_number</w:t>
      </w:r>
    </w:p>
    <w:p w14:paraId="72B94825" w14:textId="04A60463" w:rsidR="00136658" w:rsidRPr="009A4005" w:rsidRDefault="00136658" w:rsidP="00136658">
      <w:pPr>
        <w:pStyle w:val="NoSpacing"/>
        <w:rPr>
          <w:highlight w:val="yellow"/>
        </w:rPr>
      </w:pPr>
      <w:r w:rsidRPr="009A4005">
        <w:rPr>
          <w:highlight w:val="yellow"/>
        </w:rPr>
        <w:t xml:space="preserve">             FROM TABLE)    a</w:t>
      </w:r>
    </w:p>
    <w:p w14:paraId="1A9FA0AF" w14:textId="39ABF4C8" w:rsidR="00136658" w:rsidRDefault="00136658" w:rsidP="00136658">
      <w:pPr>
        <w:pStyle w:val="NoSpacing"/>
      </w:pPr>
      <w:r w:rsidRPr="009A4005">
        <w:rPr>
          <w:highlight w:val="yellow"/>
        </w:rPr>
        <w:t xml:space="preserve">            WHERE a.</w:t>
      </w:r>
      <w:r w:rsidR="00294E0F">
        <w:rPr>
          <w:highlight w:val="yellow"/>
        </w:rPr>
        <w:t>row_number</w:t>
      </w:r>
      <w:r w:rsidRPr="009A4005">
        <w:rPr>
          <w:highlight w:val="yellow"/>
        </w:rPr>
        <w:t xml:space="preserve">= </w:t>
      </w:r>
      <w:r w:rsidR="009A4005" w:rsidRPr="009A4005">
        <w:rPr>
          <w:highlight w:val="yellow"/>
        </w:rPr>
        <w:t>n</w:t>
      </w:r>
      <w:r w:rsidR="003D6A96">
        <w:t xml:space="preserve"> ;</w:t>
      </w:r>
    </w:p>
    <w:p w14:paraId="43D9DCD9" w14:textId="17FA5876" w:rsidR="009A4005" w:rsidRDefault="009A4005" w:rsidP="00136658">
      <w:pPr>
        <w:pStyle w:val="NoSpacing"/>
      </w:pPr>
    </w:p>
    <w:p w14:paraId="7A20625B" w14:textId="476A45CD" w:rsidR="009A4005" w:rsidRDefault="009A4005" w:rsidP="00136658">
      <w:pPr>
        <w:pStyle w:val="NoSpacing"/>
      </w:pPr>
    </w:p>
    <w:p w14:paraId="5304B658" w14:textId="6BBFD847" w:rsidR="009A4005" w:rsidRPr="00136658" w:rsidRDefault="009A4005" w:rsidP="009A4005">
      <w:pPr>
        <w:pStyle w:val="NoSpacing"/>
        <w:numPr>
          <w:ilvl w:val="0"/>
          <w:numId w:val="1"/>
        </w:numPr>
      </w:pPr>
      <w:r>
        <w:t>Where n followed by (1,2,3…..)  will decide 1 = max salary,2 =2</w:t>
      </w:r>
      <w:r w:rsidRPr="009A4005">
        <w:rPr>
          <w:vertAlign w:val="superscript"/>
        </w:rPr>
        <w:t>nd</w:t>
      </w:r>
      <w:r>
        <w:t xml:space="preserve"> max salary,3</w:t>
      </w:r>
      <w:r w:rsidR="00294E0F">
        <w:t>=3</w:t>
      </w:r>
      <w:r w:rsidR="00294E0F" w:rsidRPr="00294E0F">
        <w:rPr>
          <w:vertAlign w:val="superscript"/>
        </w:rPr>
        <w:t>rd</w:t>
      </w:r>
      <w:r w:rsidR="00294E0F">
        <w:t xml:space="preserve"> max salary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7922"/>
    <w:multiLevelType w:val="hybridMultilevel"/>
    <w:tmpl w:val="660A032A"/>
    <w:lvl w:ilvl="0" w:tplc="42E84BC6">
      <w:start w:val="17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993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36658"/>
    <w:rsid w:val="00177904"/>
    <w:rsid w:val="00294E0F"/>
    <w:rsid w:val="003C1207"/>
    <w:rsid w:val="003D6A96"/>
    <w:rsid w:val="00411A69"/>
    <w:rsid w:val="00617E6E"/>
    <w:rsid w:val="006B2A37"/>
    <w:rsid w:val="007751F0"/>
    <w:rsid w:val="00835177"/>
    <w:rsid w:val="009A4005"/>
    <w:rsid w:val="00DE02A8"/>
    <w:rsid w:val="00F8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13665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9</cp:revision>
  <dcterms:created xsi:type="dcterms:W3CDTF">2021-03-26T13:45:00Z</dcterms:created>
  <dcterms:modified xsi:type="dcterms:W3CDTF">2022-05-24T06:51:00Z</dcterms:modified>
</cp:coreProperties>
</file>